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2D3B9" w14:textId="0E3341A6" w:rsidR="0020180A" w:rsidRDefault="00E7437B">
      <w:r>
        <w:t>Rusty DeGarmo</w:t>
      </w:r>
    </w:p>
    <w:p w14:paraId="5F6A2FF4" w14:textId="2CF1672D" w:rsidR="00E7437B" w:rsidRDefault="00E7437B">
      <w:r>
        <w:t>Professor Sampson</w:t>
      </w:r>
    </w:p>
    <w:p w14:paraId="44100655" w14:textId="68623AF0" w:rsidR="00E7437B" w:rsidRDefault="00E7437B">
      <w:r>
        <w:t>Database Development and Use</w:t>
      </w:r>
    </w:p>
    <w:p w14:paraId="1B7BE953" w14:textId="13194969" w:rsidR="00E7437B" w:rsidRDefault="00E7437B">
      <w:r>
        <w:t>1</w:t>
      </w:r>
      <w:r w:rsidR="0056717D">
        <w:t>4</w:t>
      </w:r>
      <w:r>
        <w:t xml:space="preserve"> June 2021</w:t>
      </w:r>
    </w:p>
    <w:p w14:paraId="456F7CEC" w14:textId="1F88D966" w:rsidR="00E7437B" w:rsidRDefault="00E7437B" w:rsidP="00E7437B">
      <w:pPr>
        <w:jc w:val="center"/>
      </w:pPr>
      <w:r>
        <w:t>PyTech Part Deux</w:t>
      </w:r>
    </w:p>
    <w:p w14:paraId="1309171E" w14:textId="5200AF1F" w:rsidR="00E7437B" w:rsidRDefault="00E7437B" w:rsidP="00E7437B">
      <w:r>
        <w:t>Business Rules:</w:t>
      </w:r>
    </w:p>
    <w:p w14:paraId="7F4B1009" w14:textId="77FF1DFB" w:rsidR="00E7437B" w:rsidRDefault="00CA1BCB" w:rsidP="00E7437B">
      <w:pPr>
        <w:pStyle w:val="ListParagraph"/>
        <w:numPr>
          <w:ilvl w:val="0"/>
          <w:numId w:val="1"/>
        </w:numPr>
      </w:pPr>
      <w:r>
        <w:t>One STUDENT has many ENROLLMENT(s)</w:t>
      </w:r>
    </w:p>
    <w:p w14:paraId="112E2D82" w14:textId="55EC63FA" w:rsidR="00CA1BCB" w:rsidRDefault="00CA1BCB" w:rsidP="00E7437B">
      <w:pPr>
        <w:pStyle w:val="ListParagraph"/>
        <w:numPr>
          <w:ilvl w:val="0"/>
          <w:numId w:val="1"/>
        </w:numPr>
      </w:pPr>
      <w:r>
        <w:t>One ENROLLMENT has many COURSE(s)</w:t>
      </w:r>
    </w:p>
    <w:p w14:paraId="68C45FDC" w14:textId="298F268B" w:rsidR="00CA1BCB" w:rsidRDefault="00CA1BCB" w:rsidP="00E7437B">
      <w:pPr>
        <w:pStyle w:val="ListParagraph"/>
        <w:numPr>
          <w:ilvl w:val="0"/>
          <w:numId w:val="1"/>
        </w:numPr>
      </w:pPr>
      <w:r>
        <w:t>One STUDENT ENROLL(s) in many COURSE(s)</w:t>
      </w:r>
    </w:p>
    <w:p w14:paraId="6008EEE7" w14:textId="64E3D256" w:rsidR="00E7437B" w:rsidRDefault="00E7437B" w:rsidP="00E7437B">
      <w:r>
        <w:t>UMLet ORD:</w:t>
      </w:r>
    </w:p>
    <w:p w14:paraId="37413AA6" w14:textId="17ECB697" w:rsidR="00E7437B" w:rsidRDefault="00CA1BCB" w:rsidP="00E7437B">
      <w:r>
        <w:rPr>
          <w:noProof/>
        </w:rPr>
        <w:drawing>
          <wp:inline distT="0" distB="0" distL="0" distR="0" wp14:anchorId="6F25801E" wp14:editId="1DE1B0A1">
            <wp:extent cx="4619625" cy="3486150"/>
            <wp:effectExtent l="0" t="0" r="952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313BE" w14:textId="6E891B70" w:rsidR="00CA1BCB" w:rsidRDefault="00CA1BCB" w:rsidP="00E7437B"/>
    <w:p w14:paraId="219F66C2" w14:textId="77777777" w:rsidR="00C95EAB" w:rsidRDefault="00C95EAB" w:rsidP="00E7437B"/>
    <w:p w14:paraId="5DF3C813" w14:textId="77777777" w:rsidR="00C95EAB" w:rsidRDefault="00C95EAB" w:rsidP="00E7437B"/>
    <w:p w14:paraId="3D8C6359" w14:textId="77777777" w:rsidR="00C95EAB" w:rsidRDefault="00C95EAB" w:rsidP="00E7437B"/>
    <w:p w14:paraId="2BAB98CC" w14:textId="77777777" w:rsidR="00C95EAB" w:rsidRDefault="00C95EAB" w:rsidP="00E7437B"/>
    <w:p w14:paraId="497E58F9" w14:textId="77777777" w:rsidR="00C95EAB" w:rsidRDefault="00C95EAB" w:rsidP="00E7437B"/>
    <w:p w14:paraId="0F402BBC" w14:textId="77777777" w:rsidR="00C95EAB" w:rsidRDefault="00C95EAB" w:rsidP="00E7437B"/>
    <w:p w14:paraId="1CEE9977" w14:textId="0F2811D1" w:rsidR="00CA1BCB" w:rsidRDefault="00CA1BCB" w:rsidP="00E7437B">
      <w:r>
        <w:lastRenderedPageBreak/>
        <w:t>NoSQL Data Structure:</w:t>
      </w:r>
    </w:p>
    <w:p w14:paraId="31CB7211" w14:textId="3EC3D4F8" w:rsidR="00E7437B" w:rsidRDefault="00C95EAB" w:rsidP="00E7437B">
      <w:r>
        <w:rPr>
          <w:noProof/>
        </w:rPr>
        <w:drawing>
          <wp:inline distT="0" distB="0" distL="0" distR="0" wp14:anchorId="6D79A6B0" wp14:editId="2D62B4EE">
            <wp:extent cx="5585460" cy="7820025"/>
            <wp:effectExtent l="0" t="0" r="0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460" cy="782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43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60093C"/>
    <w:multiLevelType w:val="hybridMultilevel"/>
    <w:tmpl w:val="C596B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MjAzNTU3Nze1MLVQ0lEKTi0uzszPAykwqgUACcOuLiwAAAA="/>
  </w:docVars>
  <w:rsids>
    <w:rsidRoot w:val="0020659E"/>
    <w:rsid w:val="0020659E"/>
    <w:rsid w:val="00326FB9"/>
    <w:rsid w:val="003A6E37"/>
    <w:rsid w:val="0056717D"/>
    <w:rsid w:val="00C95EAB"/>
    <w:rsid w:val="00CA1BCB"/>
    <w:rsid w:val="00E7437B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6A27A"/>
  <w15:chartTrackingRefBased/>
  <w15:docId w15:val="{15A135ED-EA0D-46F0-9E3C-C49342374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4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4</cp:revision>
  <dcterms:created xsi:type="dcterms:W3CDTF">2021-06-13T01:17:00Z</dcterms:created>
  <dcterms:modified xsi:type="dcterms:W3CDTF">2021-06-14T22:38:00Z</dcterms:modified>
</cp:coreProperties>
</file>